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115" w:type="dxa"/>
        <w:tblLook w:val="04A0" w:firstRow="1" w:lastRow="0" w:firstColumn="1" w:lastColumn="0" w:noHBand="0" w:noVBand="1"/>
      </w:tblPr>
      <w:tblGrid>
        <w:gridCol w:w="15115"/>
      </w:tblGrid>
      <w:tr w:rsidR="003A4EE3" w:rsidRPr="003A4EE3" w14:paraId="3E5FDAFE" w14:textId="77777777" w:rsidTr="003A4EE3">
        <w:trPr>
          <w:trHeight w:val="890"/>
        </w:trPr>
        <w:tc>
          <w:tcPr>
            <w:tcW w:w="15115" w:type="dxa"/>
            <w:shd w:val="clear" w:color="auto" w:fill="7030A0"/>
          </w:tcPr>
          <w:p w14:paraId="02C799B1" w14:textId="5F292526" w:rsidR="003A4EE3" w:rsidRPr="003A4EE3" w:rsidRDefault="003A4EE3" w:rsidP="003A4EE3">
            <w:pPr>
              <w:jc w:val="center"/>
              <w:rPr>
                <w:b/>
                <w:color w:val="FFFFFF" w:themeColor="background1"/>
                <w:sz w:val="84"/>
                <w:szCs w:val="84"/>
              </w:rPr>
            </w:pPr>
            <w:r w:rsidRPr="003A4EE3">
              <w:rPr>
                <w:b/>
                <w:color w:val="FFFFFF" w:themeColor="background1"/>
                <w:sz w:val="84"/>
                <w:szCs w:val="84"/>
              </w:rPr>
              <w:t>Password Spreadsheet Template</w:t>
            </w:r>
          </w:p>
        </w:tc>
      </w:tr>
    </w:tbl>
    <w:p w14:paraId="17C77F68" w14:textId="5B6F7C97" w:rsidR="003A4EE3" w:rsidRDefault="003A4EE3" w:rsidP="003A4EE3">
      <w:pPr>
        <w:spacing w:after="0"/>
      </w:pPr>
      <w:bookmarkStart w:id="0" w:name="_GoBack"/>
    </w:p>
    <w:tbl>
      <w:tblPr>
        <w:tblW w:w="15115" w:type="dxa"/>
        <w:tblLook w:val="04A0" w:firstRow="1" w:lastRow="0" w:firstColumn="1" w:lastColumn="0" w:noHBand="0" w:noVBand="1"/>
      </w:tblPr>
      <w:tblGrid>
        <w:gridCol w:w="1525"/>
        <w:gridCol w:w="720"/>
        <w:gridCol w:w="2430"/>
        <w:gridCol w:w="2430"/>
        <w:gridCol w:w="1620"/>
        <w:gridCol w:w="1530"/>
        <w:gridCol w:w="1530"/>
        <w:gridCol w:w="3330"/>
      </w:tblGrid>
      <w:tr w:rsidR="003A4EE3" w:rsidRPr="003A4EE3" w14:paraId="599A5F4D" w14:textId="77777777" w:rsidTr="003A4EE3">
        <w:trPr>
          <w:trHeight w:val="945"/>
        </w:trPr>
        <w:tc>
          <w:tcPr>
            <w:tcW w:w="224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030A0"/>
            <w:vAlign w:val="center"/>
            <w:hideMark/>
          </w:tcPr>
          <w:bookmarkEnd w:id="0"/>
          <w:p w14:paraId="20F036F6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A4EE3">
              <w:rPr>
                <w:rFonts w:ascii="Calibri" w:eastAsia="Times New Roman" w:hAnsi="Calibri" w:cs="Calibri"/>
                <w:b/>
                <w:bCs/>
                <w:color w:val="FFFFFF"/>
              </w:rPr>
              <w:t>Account</w:t>
            </w:r>
          </w:p>
        </w:tc>
        <w:tc>
          <w:tcPr>
            <w:tcW w:w="24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vAlign w:val="center"/>
            <w:hideMark/>
          </w:tcPr>
          <w:p w14:paraId="3A794FD0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A4EE3">
              <w:rPr>
                <w:rFonts w:ascii="Calibri" w:eastAsia="Times New Roman" w:hAnsi="Calibri" w:cs="Calibri"/>
                <w:b/>
                <w:bCs/>
                <w:color w:val="FFFFFF"/>
              </w:rPr>
              <w:t>Link</w:t>
            </w:r>
          </w:p>
        </w:tc>
        <w:tc>
          <w:tcPr>
            <w:tcW w:w="24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vAlign w:val="center"/>
            <w:hideMark/>
          </w:tcPr>
          <w:p w14:paraId="5AF7AD3C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A4EE3">
              <w:rPr>
                <w:rFonts w:ascii="Calibri" w:eastAsia="Times New Roman" w:hAnsi="Calibri" w:cs="Calibri"/>
                <w:b/>
                <w:bCs/>
                <w:color w:val="FFFFFF"/>
              </w:rPr>
              <w:t>Username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vAlign w:val="center"/>
            <w:hideMark/>
          </w:tcPr>
          <w:p w14:paraId="6ABDCC5B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A4EE3">
              <w:rPr>
                <w:rFonts w:ascii="Calibri" w:eastAsia="Times New Roman" w:hAnsi="Calibri" w:cs="Calibri"/>
                <w:b/>
                <w:bCs/>
                <w:color w:val="FFFFFF"/>
              </w:rPr>
              <w:t>Password</w:t>
            </w:r>
          </w:p>
        </w:tc>
        <w:tc>
          <w:tcPr>
            <w:tcW w:w="1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vAlign w:val="center"/>
            <w:hideMark/>
          </w:tcPr>
          <w:p w14:paraId="0E55BF0A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A4EE3">
              <w:rPr>
                <w:rFonts w:ascii="Calibri" w:eastAsia="Times New Roman" w:hAnsi="Calibri" w:cs="Calibri"/>
                <w:b/>
                <w:bCs/>
                <w:color w:val="FFFFFF"/>
              </w:rPr>
              <w:t>Date</w:t>
            </w:r>
            <w:r w:rsidRPr="003A4EE3">
              <w:rPr>
                <w:rFonts w:ascii="Calibri" w:eastAsia="Times New Roman" w:hAnsi="Calibri" w:cs="Calibri"/>
                <w:b/>
                <w:bCs/>
                <w:color w:val="FFFFFF"/>
              </w:rPr>
              <w:br/>
              <w:t>Created</w:t>
            </w:r>
          </w:p>
        </w:tc>
        <w:tc>
          <w:tcPr>
            <w:tcW w:w="1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vAlign w:val="center"/>
            <w:hideMark/>
          </w:tcPr>
          <w:p w14:paraId="0A8E9F67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A4EE3">
              <w:rPr>
                <w:rFonts w:ascii="Calibri" w:eastAsia="Times New Roman" w:hAnsi="Calibri" w:cs="Calibri"/>
                <w:b/>
                <w:bCs/>
                <w:color w:val="FFFFFF"/>
              </w:rPr>
              <w:t>Frequency of Password Change</w:t>
            </w:r>
          </w:p>
        </w:tc>
        <w:tc>
          <w:tcPr>
            <w:tcW w:w="33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vAlign w:val="center"/>
            <w:hideMark/>
          </w:tcPr>
          <w:p w14:paraId="1C85F1CF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A4EE3">
              <w:rPr>
                <w:rFonts w:ascii="Calibri" w:eastAsia="Times New Roman" w:hAnsi="Calibri" w:cs="Calibri"/>
                <w:b/>
                <w:bCs/>
                <w:color w:val="FFFFFF"/>
              </w:rPr>
              <w:t>Notes</w:t>
            </w:r>
          </w:p>
        </w:tc>
      </w:tr>
      <w:tr w:rsidR="003A4EE3" w:rsidRPr="003A4EE3" w14:paraId="34A33CBD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246E34B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Email (Yahoo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8A7150" w14:textId="563A4265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80768" behindDoc="0" locked="0" layoutInCell="1" allowOverlap="1" wp14:anchorId="710E8B4D" wp14:editId="37AF2C10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19050</wp:posOffset>
                  </wp:positionV>
                  <wp:extent cx="238125" cy="238125"/>
                  <wp:effectExtent l="0" t="0" r="9525" b="9525"/>
                  <wp:wrapNone/>
                  <wp:docPr id="10" name="Picture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B5EA480-EE87-4C79-A4F4-0B12E6B6348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>
                            <a:extLst>
                              <a:ext uri="{FF2B5EF4-FFF2-40B4-BE49-F238E27FC236}">
                                <a16:creationId xmlns:a16="http://schemas.microsoft.com/office/drawing/2014/main" id="{CB5EA480-EE87-4C79-A4F4-0B12E6B6348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332" cy="2303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29E554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www.yahoo.com/mai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4F8421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8CE42C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jelly22fih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1A1AF7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894B4D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As required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1A8D16" w14:textId="1FD551DE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3C9A2EAD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5DFDE4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Email (Gmail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E20EDD" w14:textId="3B9113E9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74624" behindDoc="0" locked="0" layoutInCell="1" allowOverlap="1" wp14:anchorId="5602F8FD" wp14:editId="5E429669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19050</wp:posOffset>
                  </wp:positionV>
                  <wp:extent cx="276225" cy="228600"/>
                  <wp:effectExtent l="0" t="0" r="9525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65950E-0787-471B-99AB-BB84EADFC51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2965950E-0787-471B-99AB-BB84EADFC51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087" cy="225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60F1A7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www.gmail.com/mai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236471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D1158C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1Ki77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34752C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80069B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As required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8A382E" w14:textId="55B27109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3F0DBFCA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1FD8741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Google Driv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3A8B5F" w14:textId="48CB8103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79744" behindDoc="0" locked="0" layoutInCell="1" allowOverlap="1" wp14:anchorId="4B16F107" wp14:editId="6A909C5D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28575</wp:posOffset>
                  </wp:positionV>
                  <wp:extent cx="257175" cy="219075"/>
                  <wp:effectExtent l="0" t="0" r="0" b="9525"/>
                  <wp:wrapNone/>
                  <wp:docPr id="9" name="Pictur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EC767DE-E1D6-40FD-868D-6897070D712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5EC767DE-E1D6-40FD-868D-6897070D712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443" cy="221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01B5A6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www.drive.google.com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A26EB5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jsmilth043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7DE195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3A4EE3">
              <w:rPr>
                <w:rFonts w:ascii="Calibri" w:eastAsia="Times New Roman" w:hAnsi="Calibri" w:cs="Calibri"/>
                <w:color w:val="000000"/>
              </w:rPr>
              <w:t>yknjs</w:t>
            </w:r>
            <w:proofErr w:type="spellEnd"/>
            <w:r w:rsidRPr="003A4EE3">
              <w:rPr>
                <w:rFonts w:ascii="Calibri" w:eastAsia="Times New Roman" w:hAnsi="Calibri" w:cs="Calibri"/>
                <w:color w:val="000000"/>
              </w:rPr>
              <w:t>:!</w:t>
            </w:r>
            <w:proofErr w:type="gramEnd"/>
            <w:r w:rsidRPr="003A4EE3">
              <w:rPr>
                <w:rFonts w:ascii="Calibri" w:eastAsia="Times New Roman" w:hAnsi="Calibri" w:cs="Calibri"/>
                <w:color w:val="000000"/>
              </w:rPr>
              <w:t>776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43E413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9189AB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3 Months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5B13A8" w14:textId="39A759BC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5EF4AA2F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D838539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Dropbox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9A9136" w14:textId="47D7B3F0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78720" behindDoc="0" locked="0" layoutInCell="1" allowOverlap="1" wp14:anchorId="4A2981B1" wp14:editId="78BEB94D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19050</wp:posOffset>
                  </wp:positionV>
                  <wp:extent cx="228600" cy="228600"/>
                  <wp:effectExtent l="0" t="0" r="0" b="0"/>
                  <wp:wrapNone/>
                  <wp:docPr id="8" name="Picture 8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0EE97F8-EA85-4653-82D6-7F6089DC206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See the source image">
                            <a:extLst>
                              <a:ext uri="{FF2B5EF4-FFF2-40B4-BE49-F238E27FC236}">
                                <a16:creationId xmlns:a16="http://schemas.microsoft.com/office/drawing/2014/main" id="{20EE97F8-EA85-4653-82D6-7F6089DC206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795" cy="2337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C16C42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www.dropbox.com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62D6D3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3A4EE3">
              <w:rPr>
                <w:rFonts w:ascii="Calibri" w:eastAsia="Times New Roman" w:hAnsi="Calibri" w:cs="Calibri"/>
                <w:color w:val="000000"/>
              </w:rPr>
              <w:t>john.smith</w:t>
            </w:r>
            <w:proofErr w:type="gramEnd"/>
            <w:r w:rsidRPr="003A4EE3">
              <w:rPr>
                <w:rFonts w:ascii="Calibri" w:eastAsia="Times New Roman" w:hAnsi="Calibri" w:cs="Calibri"/>
                <w:color w:val="000000"/>
              </w:rPr>
              <w:t>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D834FE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101010"/>
                <w:sz w:val="24"/>
                <w:szCs w:val="24"/>
              </w:rPr>
            </w:pPr>
            <w:r w:rsidRPr="003A4EE3">
              <w:rPr>
                <w:rFonts w:ascii="Calibri" w:eastAsia="Times New Roman" w:hAnsi="Calibri" w:cs="Calibri"/>
                <w:color w:val="101010"/>
                <w:sz w:val="24"/>
                <w:szCs w:val="24"/>
              </w:rPr>
              <w:t>m3llyca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75D408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5415FE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As required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DC7803" w14:textId="642A579D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7569DA76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B31B586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Instagra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0DCE76" w14:textId="0FC9E455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81792" behindDoc="0" locked="0" layoutInCell="1" allowOverlap="1" wp14:anchorId="35614F93" wp14:editId="2012E437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9525</wp:posOffset>
                  </wp:positionV>
                  <wp:extent cx="238125" cy="238125"/>
                  <wp:effectExtent l="0" t="0" r="9525" b="0"/>
                  <wp:wrapNone/>
                  <wp:docPr id="11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11960F5-9482-4170-9366-E43131E4E98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511960F5-9482-4170-9366-E43131E4E98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636" cy="23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B67D94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www.instagram.com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FC6239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50D4CF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de2la690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00FA90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995FB2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As required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F91365" w14:textId="477005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326A388B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8EED9B9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Facebook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238DF5" w14:textId="0C006F3F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82816" behindDoc="0" locked="0" layoutInCell="1" allowOverlap="1" wp14:anchorId="71367FEF" wp14:editId="7389E418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9525</wp:posOffset>
                  </wp:positionV>
                  <wp:extent cx="228600" cy="238125"/>
                  <wp:effectExtent l="0" t="0" r="0" b="0"/>
                  <wp:wrapNone/>
                  <wp:docPr id="12" name="Picture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33A90F2-1DF5-47ED-8C39-A834F4E18FA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033A90F2-1DF5-47ED-8C39-A834F4E18F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59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09E4AB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www.facebook.com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9646EA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B2B7432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d3itagarnm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157F4E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C17E59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As required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18D9D8" w14:textId="2F8E817F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3ADA9A90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007F6C0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Twiter</w:t>
            </w:r>
            <w:proofErr w:type="spellEnd"/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91FDD0" w14:textId="142644C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75648" behindDoc="0" locked="0" layoutInCell="1" allowOverlap="1" wp14:anchorId="52D6E33E" wp14:editId="100E6ADC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0</wp:posOffset>
                  </wp:positionV>
                  <wp:extent cx="266700" cy="238125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8E5C24-C6E2-4504-B059-3C0BDD3E9B4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6F8E5C24-C6E2-4504-B059-3C0BDD3E9B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89" cy="23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C2FB24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www.twiter.com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29611B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johnsmith@gmail.co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7F1829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a11Blac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CE9E16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936685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As required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D0BC75" w14:textId="090AA1C2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1A9B984B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6859C8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Skpe</w:t>
            </w:r>
            <w:proofErr w:type="spellEnd"/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4934D6" w14:textId="4F183681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76672" behindDoc="0" locked="0" layoutInCell="1" allowOverlap="1" wp14:anchorId="18D89F43" wp14:editId="6ABF7C80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9525</wp:posOffset>
                  </wp:positionV>
                  <wp:extent cx="247650" cy="238125"/>
                  <wp:effectExtent l="0" t="0" r="0" b="9525"/>
                  <wp:wrapNone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1109C5-93BC-4172-8ADE-93E5A692A79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991109C5-93BC-4172-8ADE-93E5A692A79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723" cy="239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7CADDD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www.skpe.com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26D300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johnhsmith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796711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3efBGy&amp;uKlp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73B643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24264C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45 Days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DDF20C" w14:textId="77EC40ED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5DDD48FF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E2E383B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Linkedin</w:t>
            </w:r>
            <w:proofErr w:type="spellEnd"/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30181C" w14:textId="2C2D4863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77696" behindDoc="0" locked="0" layoutInCell="1" allowOverlap="1" wp14:anchorId="496289BB" wp14:editId="73695D4D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9525</wp:posOffset>
                  </wp:positionV>
                  <wp:extent cx="228600" cy="238125"/>
                  <wp:effectExtent l="0" t="0" r="0" b="0"/>
                  <wp:wrapNone/>
                  <wp:docPr id="5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31304D8-C520-4254-8F04-9CA01FD50AD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831304D8-C520-4254-8F04-9CA01FD50AD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464" cy="2294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619BA80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www.linkedin.com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146930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johndsmith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14221E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8725689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6D9DE9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4FB248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As required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776EAB" w14:textId="3D83BFCE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11B111D1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D46454B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Citibank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DD0757" w14:textId="380C9AAB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83840" behindDoc="0" locked="0" layoutInCell="1" allowOverlap="1" wp14:anchorId="644AB435" wp14:editId="0F1BC977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19050</wp:posOffset>
                  </wp:positionV>
                  <wp:extent cx="333375" cy="209550"/>
                  <wp:effectExtent l="0" t="0" r="0" b="0"/>
                  <wp:wrapNone/>
                  <wp:docPr id="13" name="Picture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10424E-C42E-4359-A81C-3F33938C579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>
                            <a:extLst>
                              <a:ext uri="{FF2B5EF4-FFF2-40B4-BE49-F238E27FC236}">
                                <a16:creationId xmlns:a16="http://schemas.microsoft.com/office/drawing/2014/main" id="{F910424E-C42E-4359-A81C-3F33938C579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188" cy="2132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96F7E2E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www.citibank.com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4881ED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jds794038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AD4B6B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smithjohn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333E68" w14:textId="7777777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3A4EE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EE0343" w14:textId="7777777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4EE3">
              <w:rPr>
                <w:rFonts w:ascii="Calibri" w:eastAsia="Times New Roman" w:hAnsi="Calibri" w:cs="Calibri"/>
                <w:color w:val="000000"/>
              </w:rPr>
              <w:t>2 Months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FFCEE6" w14:textId="0262177C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6A6C207A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105449C" w14:textId="29A81248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25EBAA" w14:textId="6B1F4507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CEAE2E" w14:textId="160579D3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FCD0E1" w14:textId="6EED05D4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E65474" w14:textId="3986440A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42C4C6" w14:textId="50D94058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83C994" w14:textId="40BA9454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D910F3" w14:textId="6B308DBE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0F4AC1C5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126DF3B" w14:textId="78DFA465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4EBE63" w14:textId="3633B626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EAC1A4" w14:textId="7F09CE13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139D13" w14:textId="62CD74E1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7DBC57" w14:textId="56645994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AF38AA" w14:textId="5A10ED16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1D8A2E" w14:textId="2D3B614F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4AD7EE" w14:textId="2FD22DFF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5A264009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1F86328" w14:textId="67360349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00BF09" w14:textId="2213A88E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AD9D60" w14:textId="2C465ABC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7B554C" w14:textId="6C30EECF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843441" w14:textId="7B544D93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D56DD2" w14:textId="173585A2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E2BA59" w14:textId="01899C15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13D6D9" w14:textId="36B2B9AB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6E4F2EA1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8738731" w14:textId="333EE2F5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16282F" w14:textId="757F647C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10748F" w14:textId="6B249545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54517D" w14:textId="12AF538A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C70372" w14:textId="1C8AC4DF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DC20DB" w14:textId="5CB4BB85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E52F86" w14:textId="2343021C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5D09D6" w14:textId="1E28EE19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198A813A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EBCD929" w14:textId="613DBB94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3F1B4" w14:textId="32041245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BC7151" w14:textId="5E53056D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53EB9F" w14:textId="1077C87C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82F946" w14:textId="650F212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A1A2FC" w14:textId="159DE2B6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F66BFF" w14:textId="1C16112E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99F64B" w14:textId="0E9598DD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46DF9576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18C49B6" w14:textId="38B432CB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F4BB70" w14:textId="21F46ADC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C775F5" w14:textId="20F995CC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04E94F" w14:textId="360CB7F2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77431C" w14:textId="2694D06D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56409E" w14:textId="014DF3F6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F9D71F" w14:textId="1DDB4E0C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BEA57D" w14:textId="185206CB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25040670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A759CAC" w14:textId="62A645EC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082CED" w14:textId="46C3DA9B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B07404" w14:textId="196EB288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5F70DB" w14:textId="39DE1F97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794C44" w14:textId="36B0DB69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6F83DB" w14:textId="55B25D44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22100D" w14:textId="41B84816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CE6BA2" w14:textId="740D6A6A" w:rsidR="003A4EE3" w:rsidRPr="003A4EE3" w:rsidRDefault="003A4EE3" w:rsidP="003A4E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4EBD1EC1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4C237C4" w14:textId="0A61DDCF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E20EBA" w14:textId="38C028B3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5BDC12" w14:textId="0A195F18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168AF7" w14:textId="3511E20A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DDD2E9" w14:textId="75D986B6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F122CA" w14:textId="1CE0C45B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D079D3" w14:textId="6581423F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DE5058" w14:textId="77777777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4EE3" w:rsidRPr="003A4EE3" w14:paraId="4C06CB2E" w14:textId="77777777" w:rsidTr="003A4EE3">
        <w:trPr>
          <w:trHeight w:val="40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851A356" w14:textId="79F2750C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F3F02E" w14:textId="3EE61C84" w:rsidR="003A4EE3" w:rsidRPr="003A4EE3" w:rsidRDefault="003A4EE3" w:rsidP="003A4E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522206" w14:textId="304FA179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F03033" w14:textId="154C6F1E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75DD48" w14:textId="4288CDD0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B6FB4E" w14:textId="6787099E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D3CB9C" w14:textId="2AD75284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36E547" w14:textId="77777777" w:rsidR="003A4EE3" w:rsidRPr="003A4EE3" w:rsidRDefault="003A4EE3" w:rsidP="00FA06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26AEA7CB" w14:textId="1567EE31" w:rsidR="00096E54" w:rsidRPr="00096E54" w:rsidRDefault="00096E54" w:rsidP="00096E54">
      <w:pPr>
        <w:spacing w:after="0"/>
        <w:rPr>
          <w:sz w:val="2"/>
          <w:szCs w:val="2"/>
        </w:rPr>
      </w:pPr>
    </w:p>
    <w:sectPr w:rsidR="00096E54" w:rsidRPr="00096E54" w:rsidSect="003A4EE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82F925" w14:textId="77777777" w:rsidR="000660C3" w:rsidRDefault="000660C3" w:rsidP="00025008">
      <w:pPr>
        <w:spacing w:after="0" w:line="240" w:lineRule="auto"/>
      </w:pPr>
      <w:r>
        <w:separator/>
      </w:r>
    </w:p>
  </w:endnote>
  <w:endnote w:type="continuationSeparator" w:id="0">
    <w:p w14:paraId="5E62CBD0" w14:textId="77777777" w:rsidR="000660C3" w:rsidRDefault="000660C3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F79C0D" w14:textId="77777777" w:rsidR="00AE2643" w:rsidRDefault="00AE26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F5F37B" w14:textId="77777777" w:rsidR="00AE2643" w:rsidRDefault="00AE26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95718" w14:textId="77777777" w:rsidR="000660C3" w:rsidRDefault="000660C3" w:rsidP="00025008">
      <w:pPr>
        <w:spacing w:after="0" w:line="240" w:lineRule="auto"/>
      </w:pPr>
      <w:r>
        <w:separator/>
      </w:r>
    </w:p>
  </w:footnote>
  <w:footnote w:type="continuationSeparator" w:id="0">
    <w:p w14:paraId="767BE1CD" w14:textId="77777777" w:rsidR="000660C3" w:rsidRDefault="000660C3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B4CF5" w14:textId="77777777" w:rsidR="00AE2643" w:rsidRDefault="00AE26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125001F2">
          <wp:simplePos x="0" y="0"/>
          <wp:positionH relativeFrom="column">
            <wp:posOffset>83153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852E1" w14:textId="77777777" w:rsidR="00AE2643" w:rsidRDefault="00AE26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660C3"/>
    <w:rsid w:val="00096E54"/>
    <w:rsid w:val="00134413"/>
    <w:rsid w:val="0018020B"/>
    <w:rsid w:val="002B0324"/>
    <w:rsid w:val="002B7EC8"/>
    <w:rsid w:val="002C01F7"/>
    <w:rsid w:val="00326E95"/>
    <w:rsid w:val="003369DC"/>
    <w:rsid w:val="003A4EE3"/>
    <w:rsid w:val="004624FD"/>
    <w:rsid w:val="00462DDA"/>
    <w:rsid w:val="004B6A70"/>
    <w:rsid w:val="004D21B8"/>
    <w:rsid w:val="005F0027"/>
    <w:rsid w:val="005F2A8E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16E1D"/>
    <w:rsid w:val="00924D6B"/>
    <w:rsid w:val="00926C13"/>
    <w:rsid w:val="009724DF"/>
    <w:rsid w:val="00981384"/>
    <w:rsid w:val="00A66F94"/>
    <w:rsid w:val="00A83A36"/>
    <w:rsid w:val="00AD49A7"/>
    <w:rsid w:val="00AE2643"/>
    <w:rsid w:val="00B24FCF"/>
    <w:rsid w:val="00B55C28"/>
    <w:rsid w:val="00B72328"/>
    <w:rsid w:val="00B93539"/>
    <w:rsid w:val="00BA6BB1"/>
    <w:rsid w:val="00C1590A"/>
    <w:rsid w:val="00C81159"/>
    <w:rsid w:val="00C84F0B"/>
    <w:rsid w:val="00CC29CF"/>
    <w:rsid w:val="00CE1356"/>
    <w:rsid w:val="00D06D1B"/>
    <w:rsid w:val="00D32BF9"/>
    <w:rsid w:val="00D464A2"/>
    <w:rsid w:val="00E11C79"/>
    <w:rsid w:val="00E320B7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20-02-28T07:15:00Z</dcterms:created>
  <dcterms:modified xsi:type="dcterms:W3CDTF">2020-02-28T07:16:00Z</dcterms:modified>
</cp:coreProperties>
</file>